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B0124" w14:textId="77777777" w:rsidR="002603F4" w:rsidRDefault="002603F4" w:rsidP="002603F4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S-250</w:t>
      </w:r>
    </w:p>
    <w:p w14:paraId="74E7A009" w14:textId="77777777" w:rsidR="002603F4" w:rsidRPr="0093508F" w:rsidRDefault="002603F4" w:rsidP="002603F4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Data Structures and Algorithms</w:t>
      </w:r>
    </w:p>
    <w:p w14:paraId="74F370ED" w14:textId="4E2BEBA4" w:rsidR="002603F4" w:rsidRDefault="002603F4" w:rsidP="002603F4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Lab 12</w:t>
      </w:r>
    </w:p>
    <w:p w14:paraId="3A403773" w14:textId="77777777" w:rsidR="002603F4" w:rsidRPr="00171DFA" w:rsidRDefault="002603F4" w:rsidP="002603F4">
      <w:pPr>
        <w:pStyle w:val="Title"/>
        <w:jc w:val="center"/>
        <w:rPr>
          <w:sz w:val="40"/>
          <w:szCs w:val="40"/>
        </w:rPr>
      </w:pPr>
      <w:r w:rsidRPr="00171DFA">
        <w:rPr>
          <w:sz w:val="40"/>
          <w:szCs w:val="40"/>
        </w:rPr>
        <w:t>Binary Search Tree</w:t>
      </w:r>
    </w:p>
    <w:p w14:paraId="4C9BFA4A" w14:textId="77777777" w:rsidR="002603F4" w:rsidRDefault="002603F4" w:rsidP="002603F4">
      <w:pPr>
        <w:pStyle w:val="Title"/>
        <w:jc w:val="center"/>
        <w:rPr>
          <w:sz w:val="40"/>
          <w:szCs w:val="40"/>
        </w:rPr>
      </w:pPr>
    </w:p>
    <w:p w14:paraId="16DDB59D" w14:textId="77777777" w:rsidR="002603F4" w:rsidRPr="00343801" w:rsidRDefault="002603F4" w:rsidP="002603F4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Name: Mahum Samar</w:t>
      </w:r>
    </w:p>
    <w:p w14:paraId="528CFB83" w14:textId="77777777" w:rsidR="002603F4" w:rsidRPr="00343801" w:rsidRDefault="002603F4" w:rsidP="002603F4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lass: BSCS-9B</w:t>
      </w:r>
    </w:p>
    <w:p w14:paraId="0599A244" w14:textId="77777777" w:rsidR="002603F4" w:rsidRPr="00343801" w:rsidRDefault="002603F4" w:rsidP="002603F4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MS ID: 290647</w:t>
      </w:r>
    </w:p>
    <w:p w14:paraId="71F2BDBA" w14:textId="77777777" w:rsidR="002603F4" w:rsidRDefault="002603F4" w:rsidP="002603F4"/>
    <w:p w14:paraId="08657D2A" w14:textId="77777777" w:rsidR="002603F4" w:rsidRDefault="002603F4" w:rsidP="002603F4"/>
    <w:p w14:paraId="387F59A6" w14:textId="77777777" w:rsidR="002603F4" w:rsidRDefault="002603F4" w:rsidP="002603F4"/>
    <w:p w14:paraId="089F0149" w14:textId="77777777" w:rsidR="002603F4" w:rsidRDefault="002603F4" w:rsidP="002603F4">
      <w:pPr>
        <w:pStyle w:val="Heading1"/>
      </w:pPr>
      <w:r>
        <w:t>Code:</w:t>
      </w:r>
    </w:p>
    <w:p w14:paraId="5701080A" w14:textId="77777777" w:rsidR="002603F4" w:rsidRDefault="002603F4" w:rsidP="002603F4">
      <w:r>
        <w:t>The main code for the classes is given below.</w:t>
      </w:r>
    </w:p>
    <w:p w14:paraId="5D9E3C27" w14:textId="77777777" w:rsidR="002603F4" w:rsidRPr="003D3362" w:rsidRDefault="002603F4" w:rsidP="002603F4">
      <w:r>
        <w:t>And the main functions for testing of each method is given separately.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603F4" w14:paraId="0A8A3561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3818C3E" w14:textId="77777777" w:rsidR="00AA1D78" w:rsidRPr="00AA1D78" w:rsidRDefault="003F1D9E" w:rsidP="00AA1D78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iostream&gt;</w:t>
            </w:r>
            <w:r>
              <w:rPr>
                <w:color w:val="067D17"/>
              </w:rPr>
              <w:br/>
            </w:r>
            <w:r>
              <w:rPr>
                <w:color w:val="067D17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both the classes implemented are of generic type</w:t>
            </w:r>
            <w:r>
              <w:rPr>
                <w:i/>
                <w:iCs/>
                <w:color w:val="8C8C8C"/>
              </w:rPr>
              <w:br/>
            </w:r>
            <w:r>
              <w:rPr>
                <w:color w:val="0033B3"/>
              </w:rPr>
              <w:t>template</w:t>
            </w:r>
            <w:r>
              <w:rPr>
                <w:color w:val="080808"/>
              </w:rPr>
              <w:t>&lt;</w:t>
            </w:r>
            <w:proofErr w:type="spellStart"/>
            <w:r>
              <w:rPr>
                <w:color w:val="0033B3"/>
              </w:rPr>
              <w:t>typename</w:t>
            </w:r>
            <w:proofErr w:type="spellEnd"/>
            <w:r>
              <w:rPr>
                <w:color w:val="0033B3"/>
              </w:rPr>
              <w:t xml:space="preserve"> 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class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08080"/>
              </w:rPr>
              <w:t xml:space="preserve">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class to create the nodes for binary search tree</w:t>
            </w:r>
            <w:r>
              <w:rPr>
                <w:i/>
                <w:iCs/>
                <w:color w:val="8C8C8C"/>
              </w:rPr>
              <w:br/>
            </w:r>
            <w:r>
              <w:rPr>
                <w:color w:val="0033B3"/>
              </w:rPr>
              <w:t>public</w:t>
            </w:r>
            <w:r>
              <w:rPr>
                <w:color w:val="080808"/>
              </w:rPr>
              <w:t>: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371F80"/>
              </w:rPr>
              <w:t xml:space="preserve">Type </w:t>
            </w:r>
            <w:r>
              <w:rPr>
                <w:color w:val="660E7A"/>
              </w:rPr>
              <w:t>data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660E7A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660E7A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>template</w:t>
            </w:r>
            <w:r>
              <w:rPr>
                <w:color w:val="080808"/>
              </w:rPr>
              <w:t>&lt;</w:t>
            </w:r>
            <w:proofErr w:type="spellStart"/>
            <w:r>
              <w:rPr>
                <w:color w:val="0033B3"/>
              </w:rPr>
              <w:t>typename</w:t>
            </w:r>
            <w:proofErr w:type="spellEnd"/>
            <w:r>
              <w:rPr>
                <w:color w:val="0033B3"/>
              </w:rPr>
              <w:t xml:space="preserve"> 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class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08080"/>
              </w:rPr>
              <w:t xml:space="preserve">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class for implementing the binary search tree and its methods</w:t>
            </w:r>
            <w:r>
              <w:rPr>
                <w:i/>
                <w:iCs/>
                <w:color w:val="8C8C8C"/>
              </w:rPr>
              <w:br/>
            </w:r>
            <w:r>
              <w:rPr>
                <w:color w:val="0033B3"/>
              </w:rPr>
              <w:t>public</w:t>
            </w:r>
            <w:r>
              <w:rPr>
                <w:color w:val="080808"/>
              </w:rPr>
              <w:t>: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 xml:space="preserve">;         </w:t>
            </w:r>
            <w:r>
              <w:rPr>
                <w:i/>
                <w:iCs/>
                <w:color w:val="8C8C8C"/>
              </w:rPr>
              <w:t>//root node for BTS</w:t>
            </w:r>
            <w:r>
              <w:rPr>
                <w:i/>
                <w:iCs/>
                <w:color w:val="8C8C8C"/>
              </w:rPr>
              <w:br/>
              <w:t xml:space="preserve">    //loc and </w:t>
            </w:r>
            <w:proofErr w:type="spellStart"/>
            <w:r>
              <w:rPr>
                <w:i/>
                <w:iCs/>
                <w:color w:val="8C8C8C"/>
              </w:rPr>
              <w:t>preloc</w:t>
            </w:r>
            <w:proofErr w:type="spellEnd"/>
            <w:r>
              <w:rPr>
                <w:i/>
                <w:iCs/>
                <w:color w:val="8C8C8C"/>
              </w:rPr>
              <w:t xml:space="preserve"> used for searching in the BST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660E7A"/>
              </w:rPr>
              <w:t>leafNodeCount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660E7A"/>
              </w:rPr>
              <w:t>onlyRightChildCount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660E7A"/>
              </w:rPr>
              <w:t>onlyLeftChildCount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bool </w:t>
            </w:r>
            <w:proofErr w:type="spellStart"/>
            <w:r>
              <w:rPr>
                <w:color w:val="00627A"/>
              </w:rPr>
              <w:t>IsEmpty</w:t>
            </w:r>
            <w:proofErr w:type="spellEnd"/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</w:t>
            </w:r>
            <w:r>
              <w:rPr>
                <w:i/>
                <w:iCs/>
                <w:color w:val="8C8C8C"/>
              </w:rPr>
              <w:t>//method to check if the tree is empty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InsertWithDuplication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371F80"/>
              </w:rPr>
              <w:t xml:space="preserve">Type </w:t>
            </w:r>
            <w:r>
              <w:rPr>
                <w:color w:val="080808"/>
              </w:rPr>
              <w:t>value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insert with duplication of value</w:t>
            </w:r>
            <w:r>
              <w:rPr>
                <w:i/>
                <w:iCs/>
                <w:color w:val="8C8C8C"/>
              </w:rPr>
              <w:br/>
              <w:t>//        Creating new nod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>= value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!</w:t>
            </w:r>
            <w:proofErr w:type="spellStart"/>
            <w:r>
              <w:rPr>
                <w:color w:val="080808"/>
              </w:rPr>
              <w:t>IsEmpty</w:t>
            </w:r>
            <w:proofErr w:type="spellEnd"/>
            <w:r>
              <w:rPr>
                <w:color w:val="080808"/>
              </w:rPr>
              <w:t>()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 if the t is not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 while the location of insertion is not found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 xml:space="preserve">(value &lt;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>data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 if the value is less than loc value, pointer move to left child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 if the value is greater than loc value, pointer move to Right child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 xml:space="preserve">(value &lt;=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>data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 if the value is less than loc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 if the value is greater than loc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 If tree is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r>
              <w:rPr>
                <w:color w:val="00627A"/>
              </w:rPr>
              <w:t>Search</w:t>
            </w:r>
            <w:r>
              <w:rPr>
                <w:color w:val="080808"/>
              </w:rPr>
              <w:t>(</w:t>
            </w:r>
            <w:r>
              <w:rPr>
                <w:color w:val="371F80"/>
              </w:rPr>
              <w:t xml:space="preserve">Type </w:t>
            </w:r>
            <w:r>
              <w:rPr>
                <w:color w:val="080808"/>
              </w:rPr>
              <w:t>value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 Method to search the value in the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>!= value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 Until value is not found or reached the end of the tre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 xml:space="preserve">(value &lt;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>data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371F80"/>
              </w:rPr>
              <w:t xml:space="preserve">Type </w:t>
            </w:r>
            <w:r>
              <w:rPr>
                <w:color w:val="080808"/>
              </w:rPr>
              <w:t>value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insert the new node if the value is not already existing in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80808"/>
              </w:rPr>
              <w:t>Search(value)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if value is not found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new node is created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>= value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if node is not root tre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 xml:space="preserve">(value &lt;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>data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value is less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if tree is empty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0000"/>
              </w:rPr>
              <w:t>new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value already existing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Duplicate insertion not allowe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 method used to print he values in prefix notation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67D17"/>
              </w:rPr>
              <w:t>" 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In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 xml:space="preserve">//method used to print the values in </w:t>
            </w:r>
            <w:proofErr w:type="spellStart"/>
            <w:r>
              <w:rPr>
                <w:i/>
                <w:iCs/>
                <w:color w:val="8C8C8C"/>
              </w:rPr>
              <w:t>incresing</w:t>
            </w:r>
            <w:proofErr w:type="spellEnd"/>
            <w:r>
              <w:rPr>
                <w:i/>
                <w:iCs/>
                <w:color w:val="8C8C8C"/>
              </w:rPr>
              <w:t xml:space="preserve"> order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In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67D17"/>
              </w:rPr>
              <w:t>" 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In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Post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used to print the values in postfix order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Post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Post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67D17"/>
              </w:rPr>
              <w:t>" 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MinimumValu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root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used to find the smallest value in the tree</w:t>
            </w:r>
            <w:r>
              <w:rPr>
                <w:i/>
                <w:iCs/>
                <w:color w:val="8C8C8C"/>
              </w:rPr>
              <w:br/>
            </w:r>
            <w:r>
              <w:rPr>
                <w:i/>
                <w:iCs/>
                <w:color w:val="8C8C8C"/>
              </w:rPr>
              <w:lastRenderedPageBreak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!</w:t>
            </w:r>
            <w:proofErr w:type="spellStart"/>
            <w:r>
              <w:rPr>
                <w:color w:val="080808"/>
              </w:rPr>
              <w:t>IsEmpty</w:t>
            </w:r>
            <w:proofErr w:type="spellEnd"/>
            <w:r>
              <w:rPr>
                <w:color w:val="080808"/>
              </w:rPr>
              <w:t>()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tree is not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r>
              <w:rPr>
                <w:color w:val="000000"/>
              </w:rPr>
              <w:t xml:space="preserve">current </w:t>
            </w:r>
            <w:r>
              <w:rPr>
                <w:color w:val="080808"/>
              </w:rPr>
              <w:t>= root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</w:t>
            </w:r>
            <w:r>
              <w:rPr>
                <w:color w:val="000000"/>
              </w:rPr>
              <w:t>current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as its binary search tree so left </w:t>
            </w:r>
            <w:proofErr w:type="spellStart"/>
            <w:r>
              <w:rPr>
                <w:i/>
                <w:iCs/>
                <w:color w:val="8C8C8C"/>
              </w:rPr>
              <w:t>childs</w:t>
            </w:r>
            <w:proofErr w:type="spellEnd"/>
            <w:r>
              <w:rPr>
                <w:i/>
                <w:iCs/>
                <w:color w:val="8C8C8C"/>
              </w:rPr>
              <w:t xml:space="preserve"> of the nodes are tested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0000"/>
              </w:rPr>
              <w:t xml:space="preserve">current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current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Minimum Value : "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00000"/>
              </w:rPr>
              <w:t>current</w:t>
            </w:r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tree is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tree is empty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MaximumValu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root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used to find the max value in the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!</w:t>
            </w:r>
            <w:proofErr w:type="spellStart"/>
            <w:r>
              <w:rPr>
                <w:color w:val="080808"/>
              </w:rPr>
              <w:t>IsEmpty</w:t>
            </w:r>
            <w:proofErr w:type="spellEnd"/>
            <w:r>
              <w:rPr>
                <w:color w:val="080808"/>
              </w:rPr>
              <w:t>()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tree is not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r>
              <w:rPr>
                <w:color w:val="000000"/>
              </w:rPr>
              <w:t xml:space="preserve">current </w:t>
            </w:r>
            <w:r>
              <w:rPr>
                <w:color w:val="080808"/>
              </w:rPr>
              <w:t>= root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</w:t>
            </w:r>
            <w:r>
              <w:rPr>
                <w:color w:val="000000"/>
              </w:rPr>
              <w:t>current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as it is BST so right child of the nodes are tested for max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0000"/>
              </w:rPr>
              <w:t xml:space="preserve">current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current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Maximum Value : "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00000"/>
              </w:rPr>
              <w:t>current</w:t>
            </w:r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tree is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tree is empty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height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used to find the height of the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base cas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080808"/>
              </w:rPr>
              <w:t>-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recursive case</w:t>
            </w:r>
            <w:r>
              <w:rPr>
                <w:i/>
                <w:iCs/>
                <w:color w:val="8C8C8C"/>
              </w:rPr>
              <w:br/>
              <w:t xml:space="preserve">            //until the leaf node is reached</w:t>
            </w:r>
            <w:r>
              <w:rPr>
                <w:i/>
                <w:iCs/>
                <w:color w:val="8C8C8C"/>
              </w:rPr>
              <w:br/>
              <w:t xml:space="preserve">//            its left and right child are </w:t>
            </w:r>
            <w:proofErr w:type="spellStart"/>
            <w:r>
              <w:rPr>
                <w:i/>
                <w:iCs/>
                <w:color w:val="8C8C8C"/>
              </w:rPr>
              <w:t>transversed</w:t>
            </w:r>
            <w:proofErr w:type="spellEnd"/>
            <w:r>
              <w:rPr>
                <w:i/>
                <w:iCs/>
                <w:color w:val="8C8C8C"/>
              </w:rPr>
              <w:t xml:space="preserve"> to find the height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080808"/>
              </w:rPr>
              <w:t>(</w:t>
            </w:r>
            <w:r>
              <w:rPr>
                <w:color w:val="1750EB"/>
              </w:rPr>
              <w:t xml:space="preserve">1 </w:t>
            </w:r>
            <w:r>
              <w:rPr>
                <w:color w:val="080808"/>
              </w:rPr>
              <w:t>+ max(height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, height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)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depth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,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80808"/>
              </w:rPr>
              <w:t>depthOfParentTre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find the depth of the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tree is not empty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d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1 </w:t>
            </w:r>
            <w:r>
              <w:rPr>
                <w:color w:val="080808"/>
              </w:rPr>
              <w:t xml:space="preserve">+ </w:t>
            </w:r>
            <w:proofErr w:type="spellStart"/>
            <w:r>
              <w:rPr>
                <w:color w:val="080808"/>
              </w:rPr>
              <w:t>depthOfParentTree</w:t>
            </w:r>
            <w:proofErr w:type="spellEnd"/>
            <w:r>
              <w:rPr>
                <w:color w:val="080808"/>
              </w:rPr>
              <w:t xml:space="preserve">;  </w:t>
            </w:r>
            <w:r>
              <w:rPr>
                <w:i/>
                <w:iCs/>
                <w:color w:val="8C8C8C"/>
              </w:rPr>
              <w:t xml:space="preserve">//while </w:t>
            </w:r>
            <w:proofErr w:type="spellStart"/>
            <w:r>
              <w:rPr>
                <w:i/>
                <w:iCs/>
                <w:color w:val="8C8C8C"/>
              </w:rPr>
              <w:t>tranversing</w:t>
            </w:r>
            <w:proofErr w:type="spellEnd"/>
            <w:r>
              <w:rPr>
                <w:i/>
                <w:iCs/>
                <w:color w:val="8C8C8C"/>
              </w:rPr>
              <w:t xml:space="preserve"> the depth is incremented by 1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ode : "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67D17"/>
              </w:rPr>
              <w:t xml:space="preserve">" at depth : "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00000"/>
              </w:rPr>
              <w:t xml:space="preserve">d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 xml:space="preserve">;   </w:t>
            </w:r>
            <w:r>
              <w:rPr>
                <w:i/>
                <w:iCs/>
                <w:color w:val="8C8C8C"/>
              </w:rPr>
              <w:t>//depth of each node printed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depthLeft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>= depth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 xml:space="preserve">1 </w:t>
            </w:r>
            <w:r>
              <w:rPr>
                <w:color w:val="080808"/>
              </w:rPr>
              <w:t xml:space="preserve">+ </w:t>
            </w:r>
            <w:proofErr w:type="spellStart"/>
            <w:r>
              <w:rPr>
                <w:color w:val="080808"/>
              </w:rPr>
              <w:t>depthOfParentTree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depthRight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>= depth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 xml:space="preserve">1 </w:t>
            </w:r>
            <w:r>
              <w:rPr>
                <w:color w:val="080808"/>
              </w:rPr>
              <w:t xml:space="preserve">+ </w:t>
            </w:r>
            <w:proofErr w:type="spellStart"/>
            <w:r>
              <w:rPr>
                <w:color w:val="080808"/>
              </w:rPr>
              <w:t>depthOfParentTree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080808"/>
              </w:rPr>
              <w:t>max(</w:t>
            </w:r>
            <w:proofErr w:type="spellStart"/>
            <w:r>
              <w:rPr>
                <w:color w:val="000000"/>
              </w:rPr>
              <w:t>depthLeftTree</w:t>
            </w:r>
            <w:proofErr w:type="spellEnd"/>
            <w:r>
              <w:rPr>
                <w:color w:val="080808"/>
              </w:rPr>
              <w:t xml:space="preserve">, </w:t>
            </w:r>
            <w:proofErr w:type="spellStart"/>
            <w:r>
              <w:rPr>
                <w:color w:val="000000"/>
              </w:rPr>
              <w:t>depthRightTree</w:t>
            </w:r>
            <w:proofErr w:type="spellEnd"/>
            <w:r>
              <w:rPr>
                <w:color w:val="080808"/>
              </w:rPr>
              <w:t xml:space="preserve">);  </w:t>
            </w:r>
            <w:r>
              <w:rPr>
                <w:i/>
                <w:iCs/>
                <w:color w:val="8C8C8C"/>
              </w:rPr>
              <w:t xml:space="preserve">//max depth </w:t>
            </w:r>
            <w:proofErr w:type="spellStart"/>
            <w:r>
              <w:rPr>
                <w:i/>
                <w:iCs/>
                <w:color w:val="8C8C8C"/>
              </w:rPr>
              <w:t>retured</w:t>
            </w:r>
            <w:proofErr w:type="spellEnd"/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80808"/>
              </w:rPr>
              <w:t xml:space="preserve">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return </w:t>
            </w:r>
            <w:proofErr w:type="spellStart"/>
            <w:r>
              <w:rPr>
                <w:color w:val="080808"/>
              </w:rPr>
              <w:t>depthOfParentTre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r>
              <w:rPr>
                <w:color w:val="00627A"/>
              </w:rPr>
              <w:t>Delete</w:t>
            </w:r>
            <w:r>
              <w:rPr>
                <w:color w:val="080808"/>
              </w:rPr>
              <w:t>(</w:t>
            </w:r>
            <w:r>
              <w:rPr>
                <w:color w:val="371F80"/>
              </w:rPr>
              <w:t xml:space="preserve">Type </w:t>
            </w:r>
            <w:r>
              <w:rPr>
                <w:color w:val="080808"/>
              </w:rPr>
              <w:t>value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        method to delete the value from the sub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80808"/>
              </w:rPr>
              <w:t xml:space="preserve">Search(value);          </w:t>
            </w:r>
            <w:r>
              <w:rPr>
                <w:i/>
                <w:iCs/>
                <w:color w:val="8C8C8C"/>
              </w:rPr>
              <w:t>//search the value in the BST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Value is not fou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if value is found</w:t>
            </w:r>
            <w:r>
              <w:rPr>
                <w:i/>
                <w:iCs/>
                <w:color w:val="8C8C8C"/>
              </w:rPr>
              <w:br/>
            </w:r>
            <w:r>
              <w:rPr>
                <w:i/>
                <w:iCs/>
                <w:color w:val="8C8C8C"/>
              </w:rPr>
              <w:br/>
              <w:t xml:space="preserve">            //case 1:</w:t>
            </w:r>
            <w:r>
              <w:rPr>
                <w:i/>
                <w:iCs/>
                <w:color w:val="8C8C8C"/>
              </w:rPr>
              <w:br/>
              <w:t xml:space="preserve">            //Deleting the leaf nod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only one node in tree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searched node is left child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searched node is right child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deletes the searched nod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33B3"/>
              </w:rPr>
              <w:t xml:space="preserve">delete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case 2</w:t>
            </w:r>
            <w:r>
              <w:rPr>
                <w:i/>
                <w:iCs/>
                <w:color w:val="8C8C8C"/>
              </w:rPr>
              <w:br/>
              <w:t xml:space="preserve">                //node with only one subtree</w:t>
            </w:r>
            <w:r>
              <w:rPr>
                <w:i/>
                <w:iCs/>
                <w:color w:val="8C8C8C"/>
              </w:rPr>
              <w:br/>
              <w:t xml:space="preserve">                //case 2a node with only left child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the root node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=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searched node is the left child of parent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searched node is right child of parent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delete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case 2b</w:t>
            </w:r>
            <w:r>
              <w:rPr>
                <w:i/>
                <w:iCs/>
                <w:color w:val="8C8C8C"/>
              </w:rPr>
              <w:br/>
              <w:t xml:space="preserve">                //node with only right subtre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root node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==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left child of parent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if right child of parent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delete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case 3</w:t>
            </w:r>
            <w:r>
              <w:rPr>
                <w:i/>
                <w:iCs/>
                <w:color w:val="8C8C8C"/>
              </w:rPr>
              <w:br/>
              <w:t xml:space="preserve">                //deleting the node having two children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finding the logical successor of loc i.e. largest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r>
              <w:rPr>
                <w:color w:val="000000"/>
              </w:rPr>
              <w:t xml:space="preserve">preloc1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r>
              <w:rPr>
                <w:color w:val="000000"/>
              </w:rPr>
              <w:t xml:space="preserve">loc1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i/>
                <w:iCs/>
                <w:color w:val="8C8C8C"/>
              </w:rPr>
              <w:t>//to find right most node</w:t>
            </w:r>
            <w:r>
              <w:rPr>
                <w:i/>
                <w:iCs/>
                <w:color w:val="8C8C8C"/>
              </w:rPr>
              <w:br/>
              <w:t xml:space="preserve">                    </w:t>
            </w:r>
            <w:r>
              <w:rPr>
                <w:color w:val="000000"/>
              </w:rPr>
              <w:t xml:space="preserve">preloc1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000000"/>
              </w:rPr>
              <w:t xml:space="preserve">loc1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code to unlink it from the tre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000000"/>
              </w:rPr>
              <w:t>pre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000000"/>
              </w:rPr>
              <w:t>pre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updating the connections with respect to the loc1 i.e. largest node in the subtree of the node to be delet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 </w:t>
            </w:r>
            <w:r>
              <w:rPr>
                <w:color w:val="0033B3"/>
              </w:rPr>
              <w:t xml:space="preserve">else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    </w:t>
            </w:r>
            <w:proofErr w:type="spellStart"/>
            <w:r>
              <w:rPr>
                <w:color w:val="660E7A"/>
              </w:rPr>
              <w:t>preloc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0000"/>
              </w:rPr>
              <w:t>loc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    }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33B3"/>
              </w:rPr>
              <w:t xml:space="preserve">delete </w:t>
            </w:r>
            <w:r>
              <w:rPr>
                <w:color w:val="660E7A"/>
              </w:rPr>
              <w:t>loc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DestroyTreeAndRoot</w:t>
            </w:r>
            <w:proofErr w:type="spellEnd"/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 xml:space="preserve">//method to </w:t>
            </w:r>
            <w:proofErr w:type="spellStart"/>
            <w:r>
              <w:rPr>
                <w:i/>
                <w:iCs/>
                <w:color w:val="8C8C8C"/>
              </w:rPr>
              <w:t>destory</w:t>
            </w:r>
            <w:proofErr w:type="spellEnd"/>
            <w:r>
              <w:rPr>
                <w:i/>
                <w:iCs/>
                <w:color w:val="8C8C8C"/>
              </w:rPr>
              <w:t xml:space="preserve"> the root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proofErr w:type="spellStart"/>
            <w:r>
              <w:rPr>
                <w:color w:val="080808"/>
              </w:rPr>
              <w:t>DestroyTree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>this</w:t>
            </w:r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660E7A"/>
              </w:rPr>
              <w:t xml:space="preserve">root </w:t>
            </w:r>
            <w:r>
              <w:rPr>
                <w:color w:val="080808"/>
              </w:rPr>
              <w:t xml:space="preserve">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DestroyTre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destroy the tree recursively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DestroyTre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    </w:t>
            </w:r>
            <w:proofErr w:type="spellStart"/>
            <w:r>
              <w:rPr>
                <w:color w:val="080808"/>
              </w:rPr>
              <w:t>DestroyTre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delete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Print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task 03</w:t>
            </w:r>
            <w:r>
              <w:rPr>
                <w:i/>
                <w:iCs/>
                <w:color w:val="8C8C8C"/>
              </w:rPr>
              <w:br/>
              <w:t xml:space="preserve">        //method to print the leaf nodes of the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base cas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>return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&lt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000000"/>
              </w:rPr>
              <w:t xml:space="preserve">data </w:t>
            </w:r>
            <w:r>
              <w:rPr>
                <w:color w:val="080808"/>
              </w:rPr>
              <w:t xml:space="preserve">&lt;&lt; </w:t>
            </w:r>
            <w:r>
              <w:rPr>
                <w:color w:val="067D17"/>
              </w:rPr>
              <w:t>" 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base cas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>return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recursive call for the left child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Print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            recursive call for right subtre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Print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627A"/>
              </w:rPr>
              <w:t>Delete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Task 05</w:t>
            </w:r>
            <w:r>
              <w:rPr>
                <w:i/>
                <w:iCs/>
                <w:color w:val="8C8C8C"/>
              </w:rPr>
              <w:br/>
              <w:t xml:space="preserve">        //method to delete the leaf nodes from tree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            base cas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return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base case</w:t>
            </w:r>
            <w:r>
              <w:rPr>
                <w:i/>
                <w:iCs/>
                <w:color w:val="8C8C8C"/>
              </w:rPr>
              <w:br/>
              <w:t xml:space="preserve">            //deleting the node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delete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return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recursive calls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80808"/>
              </w:rPr>
              <w:t>Delete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80808"/>
              </w:rPr>
              <w:t>Delete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return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CountNodes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8080"/>
              </w:rPr>
              <w:t>BTNod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Type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task 4</w:t>
            </w:r>
            <w:r>
              <w:rPr>
                <w:i/>
                <w:iCs/>
                <w:color w:val="8C8C8C"/>
              </w:rPr>
              <w:br/>
              <w:t xml:space="preserve">        //method to count the leaf nodes, nodes with only left child, nodes with only right child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 xml:space="preserve"> 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        </w:t>
            </w:r>
            <w:r>
              <w:rPr>
                <w:i/>
                <w:iCs/>
                <w:color w:val="8C8C8C"/>
              </w:rPr>
              <w:t>//leaf nod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leafNodeCount</w:t>
            </w:r>
            <w:proofErr w:type="spellEnd"/>
            <w:r>
              <w:rPr>
                <w:color w:val="080808"/>
              </w:rPr>
              <w:t>++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node with only left child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onlyLeftChildCount</w:t>
            </w:r>
            <w:proofErr w:type="spellEnd"/>
            <w:r>
              <w:rPr>
                <w:color w:val="080808"/>
              </w:rPr>
              <w:t>++;</w:t>
            </w:r>
            <w:r>
              <w:rPr>
                <w:color w:val="080808"/>
              </w:rPr>
              <w:br/>
              <w:t xml:space="preserve">            } </w:t>
            </w:r>
            <w:r>
              <w:rPr>
                <w:color w:val="0033B3"/>
              </w:rPr>
              <w:t xml:space="preserve">else if 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= </w:t>
            </w:r>
            <w:r>
              <w:rPr>
                <w:b w:val="0"/>
                <w:bCs w:val="0"/>
                <w:color w:val="1F542E"/>
              </w:rPr>
              <w:t xml:space="preserve">NULL </w:t>
            </w:r>
            <w:r>
              <w:rPr>
                <w:color w:val="080808"/>
              </w:rPr>
              <w:t xml:space="preserve">&amp;&amp; 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!= </w:t>
            </w:r>
            <w:r>
              <w:rPr>
                <w:b w:val="0"/>
                <w:bCs w:val="0"/>
                <w:color w:val="1F542E"/>
              </w:rPr>
              <w:t>NULL</w:t>
            </w:r>
            <w:r>
              <w:rPr>
                <w:color w:val="080808"/>
              </w:rPr>
              <w:t>)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node with only right subtre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>
              <w:rPr>
                <w:color w:val="660E7A"/>
              </w:rPr>
              <w:t>onlyRightChildCount</w:t>
            </w:r>
            <w:proofErr w:type="spellEnd"/>
            <w:r>
              <w:rPr>
                <w:color w:val="080808"/>
              </w:rPr>
              <w:t>++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recursive calls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CountNodes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lef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CountNodes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treeNod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00000"/>
              </w:rPr>
              <w:t>rightChild</w:t>
            </w:r>
            <w:proofErr w:type="spellEnd"/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</w:t>
            </w:r>
            <w:r w:rsidRPr="00AA1D78">
              <w:rPr>
                <w:color w:val="080808"/>
              </w:rPr>
              <w:t xml:space="preserve"> </w:t>
            </w:r>
            <w:proofErr w:type="spellStart"/>
            <w:r w:rsidR="00AA1D78" w:rsidRPr="00AA1D78">
              <w:rPr>
                <w:color w:val="008080"/>
              </w:rPr>
              <w:t>BTNode</w:t>
            </w:r>
            <w:proofErr w:type="spellEnd"/>
            <w:r w:rsidR="00AA1D78" w:rsidRPr="00AA1D78">
              <w:rPr>
                <w:color w:val="080808"/>
              </w:rPr>
              <w:t>&lt;</w:t>
            </w:r>
            <w:r w:rsidR="00AA1D78" w:rsidRPr="00AA1D78">
              <w:rPr>
                <w:color w:val="371F80"/>
              </w:rPr>
              <w:t>Type</w:t>
            </w:r>
            <w:r w:rsidR="00AA1D78" w:rsidRPr="00AA1D78">
              <w:rPr>
                <w:color w:val="080808"/>
              </w:rPr>
              <w:t>&gt; *</w:t>
            </w:r>
            <w:proofErr w:type="spellStart"/>
            <w:r w:rsidR="00AA1D78" w:rsidRPr="00AA1D78">
              <w:rPr>
                <w:color w:val="00627A"/>
              </w:rPr>
              <w:t>DeleteLeftSubtree</w:t>
            </w:r>
            <w:proofErr w:type="spellEnd"/>
            <w:r w:rsidR="00AA1D78" w:rsidRPr="00AA1D78">
              <w:rPr>
                <w:color w:val="080808"/>
              </w:rPr>
              <w:t>(</w:t>
            </w:r>
            <w:proofErr w:type="spellStart"/>
            <w:r w:rsidR="00AA1D78" w:rsidRPr="00AA1D78">
              <w:rPr>
                <w:color w:val="008080"/>
              </w:rPr>
              <w:t>BTNode</w:t>
            </w:r>
            <w:proofErr w:type="spellEnd"/>
            <w:r w:rsidR="00AA1D78" w:rsidRPr="00AA1D78">
              <w:rPr>
                <w:color w:val="080808"/>
              </w:rPr>
              <w:t>&lt;</w:t>
            </w:r>
            <w:r w:rsidR="00AA1D78" w:rsidRPr="00AA1D78">
              <w:rPr>
                <w:color w:val="371F80"/>
              </w:rPr>
              <w:t>Type</w:t>
            </w:r>
            <w:r w:rsidR="00AA1D78" w:rsidRPr="00AA1D78">
              <w:rPr>
                <w:color w:val="080808"/>
              </w:rPr>
              <w:t>&gt; *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>) {</w:t>
            </w:r>
            <w:r w:rsidR="00AA1D78" w:rsidRPr="00AA1D78">
              <w:rPr>
                <w:color w:val="080808"/>
              </w:rPr>
              <w:br/>
              <w:t xml:space="preserve">    </w:t>
            </w:r>
            <w:r w:rsidR="00AA1D78" w:rsidRPr="00AA1D78">
              <w:rPr>
                <w:i/>
                <w:iCs/>
                <w:color w:val="8C8C8C"/>
              </w:rPr>
              <w:t>//task 06</w:t>
            </w:r>
            <w:r w:rsidR="00AA1D78" w:rsidRPr="00AA1D78">
              <w:rPr>
                <w:i/>
                <w:iCs/>
                <w:color w:val="8C8C8C"/>
              </w:rPr>
              <w:br/>
              <w:t xml:space="preserve">    //method to delete the node having only the left sub tree</w:t>
            </w:r>
            <w:r w:rsidR="00AA1D78" w:rsidRPr="00AA1D78">
              <w:rPr>
                <w:i/>
                <w:iCs/>
                <w:color w:val="8C8C8C"/>
              </w:rPr>
              <w:br/>
              <w:t xml:space="preserve">    </w:t>
            </w:r>
            <w:r w:rsidR="00AA1D78" w:rsidRPr="00AA1D78">
              <w:rPr>
                <w:color w:val="0033B3"/>
              </w:rPr>
              <w:t xml:space="preserve">if </w:t>
            </w:r>
            <w:r w:rsidR="00AA1D78" w:rsidRPr="00AA1D78">
              <w:rPr>
                <w:color w:val="080808"/>
              </w:rPr>
              <w:t>(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 xml:space="preserve"> != </w:t>
            </w:r>
            <w:r w:rsidR="00AA1D78" w:rsidRPr="00AA1D78">
              <w:rPr>
                <w:b w:val="0"/>
                <w:bCs w:val="0"/>
                <w:color w:val="1F542E"/>
              </w:rPr>
              <w:t>NULL</w:t>
            </w:r>
            <w:r w:rsidR="00AA1D78" w:rsidRPr="00AA1D78">
              <w:rPr>
                <w:color w:val="080808"/>
              </w:rPr>
              <w:t>) {</w:t>
            </w:r>
            <w:r w:rsidR="00AA1D78" w:rsidRPr="00AA1D78">
              <w:rPr>
                <w:color w:val="080808"/>
              </w:rPr>
              <w:br/>
              <w:t xml:space="preserve">        </w:t>
            </w:r>
            <w:r w:rsidR="00AA1D78" w:rsidRPr="00AA1D78">
              <w:rPr>
                <w:i/>
                <w:iCs/>
                <w:color w:val="8C8C8C"/>
              </w:rPr>
              <w:t>//preorder transversal</w:t>
            </w:r>
            <w:r w:rsidR="00AA1D78" w:rsidRPr="00AA1D78">
              <w:rPr>
                <w:i/>
                <w:iCs/>
                <w:color w:val="8C8C8C"/>
              </w:rPr>
              <w:br/>
              <w:t xml:space="preserve">        </w:t>
            </w:r>
            <w:proofErr w:type="spellStart"/>
            <w:r w:rsidR="00AA1D78" w:rsidRPr="00AA1D78">
              <w:rPr>
                <w:color w:val="080808"/>
              </w:rPr>
              <w:t>DeleteLeftSubtree</w:t>
            </w:r>
            <w:proofErr w:type="spellEnd"/>
            <w:r w:rsidR="00AA1D78" w:rsidRPr="00AA1D78">
              <w:rPr>
                <w:color w:val="080808"/>
              </w:rPr>
              <w:t>(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>-&gt;</w:t>
            </w:r>
            <w:proofErr w:type="spellStart"/>
            <w:r w:rsidR="00AA1D78" w:rsidRPr="00AA1D78">
              <w:rPr>
                <w:color w:val="000000"/>
              </w:rPr>
              <w:t>leftChild</w:t>
            </w:r>
            <w:proofErr w:type="spellEnd"/>
            <w:r w:rsidR="00AA1D78" w:rsidRPr="00AA1D78">
              <w:rPr>
                <w:color w:val="080808"/>
              </w:rPr>
              <w:t>);</w:t>
            </w:r>
            <w:r w:rsidR="00AA1D78" w:rsidRPr="00AA1D78">
              <w:rPr>
                <w:color w:val="080808"/>
              </w:rPr>
              <w:br/>
              <w:t xml:space="preserve">        </w:t>
            </w:r>
            <w:proofErr w:type="spellStart"/>
            <w:r w:rsidR="00AA1D78" w:rsidRPr="00AA1D78">
              <w:rPr>
                <w:color w:val="080808"/>
              </w:rPr>
              <w:t>DeleteLeftSubtree</w:t>
            </w:r>
            <w:proofErr w:type="spellEnd"/>
            <w:r w:rsidR="00AA1D78" w:rsidRPr="00AA1D78">
              <w:rPr>
                <w:color w:val="080808"/>
              </w:rPr>
              <w:t>(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>-&gt;</w:t>
            </w:r>
            <w:proofErr w:type="spellStart"/>
            <w:r w:rsidR="00AA1D78" w:rsidRPr="00AA1D78">
              <w:rPr>
                <w:color w:val="000000"/>
              </w:rPr>
              <w:t>rightChild</w:t>
            </w:r>
            <w:proofErr w:type="spellEnd"/>
            <w:r w:rsidR="00AA1D78" w:rsidRPr="00AA1D78">
              <w:rPr>
                <w:color w:val="080808"/>
              </w:rPr>
              <w:t>);</w:t>
            </w:r>
            <w:r w:rsidR="00AA1D78" w:rsidRPr="00AA1D78">
              <w:rPr>
                <w:color w:val="080808"/>
              </w:rPr>
              <w:br/>
              <w:t xml:space="preserve">        </w:t>
            </w:r>
            <w:r w:rsidR="00AA1D78" w:rsidRPr="00AA1D78">
              <w:rPr>
                <w:i/>
                <w:iCs/>
                <w:color w:val="8C8C8C"/>
              </w:rPr>
              <w:t>//deleting the node if node is the only left subtree</w:t>
            </w:r>
            <w:r w:rsidR="00AA1D78" w:rsidRPr="00AA1D78">
              <w:rPr>
                <w:i/>
                <w:iCs/>
                <w:color w:val="8C8C8C"/>
              </w:rPr>
              <w:br/>
              <w:t xml:space="preserve">        </w:t>
            </w:r>
            <w:r w:rsidR="00AA1D78" w:rsidRPr="00AA1D78">
              <w:rPr>
                <w:color w:val="0033B3"/>
              </w:rPr>
              <w:t xml:space="preserve">if </w:t>
            </w:r>
            <w:r w:rsidR="00AA1D78" w:rsidRPr="00AA1D78">
              <w:rPr>
                <w:color w:val="080808"/>
              </w:rPr>
              <w:t>(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>-&gt;</w:t>
            </w:r>
            <w:proofErr w:type="spellStart"/>
            <w:r w:rsidR="00AA1D78" w:rsidRPr="00AA1D78">
              <w:rPr>
                <w:color w:val="000000"/>
              </w:rPr>
              <w:t>leftChild</w:t>
            </w:r>
            <w:proofErr w:type="spellEnd"/>
            <w:r w:rsidR="00AA1D78" w:rsidRPr="00AA1D78">
              <w:rPr>
                <w:color w:val="000000"/>
              </w:rPr>
              <w:t xml:space="preserve"> </w:t>
            </w:r>
            <w:r w:rsidR="00AA1D78" w:rsidRPr="00AA1D78">
              <w:rPr>
                <w:color w:val="080808"/>
              </w:rPr>
              <w:t xml:space="preserve">!= </w:t>
            </w:r>
            <w:r w:rsidR="00AA1D78" w:rsidRPr="00AA1D78">
              <w:rPr>
                <w:b w:val="0"/>
                <w:bCs w:val="0"/>
                <w:color w:val="1F542E"/>
              </w:rPr>
              <w:t xml:space="preserve">NULL </w:t>
            </w:r>
            <w:r w:rsidR="00AA1D78" w:rsidRPr="00AA1D78">
              <w:rPr>
                <w:color w:val="080808"/>
              </w:rPr>
              <w:t xml:space="preserve">&amp;&amp; 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>-&gt;</w:t>
            </w:r>
            <w:proofErr w:type="spellStart"/>
            <w:r w:rsidR="00AA1D78" w:rsidRPr="00AA1D78">
              <w:rPr>
                <w:color w:val="000000"/>
              </w:rPr>
              <w:t>rightChild</w:t>
            </w:r>
            <w:proofErr w:type="spellEnd"/>
            <w:r w:rsidR="00AA1D78" w:rsidRPr="00AA1D78">
              <w:rPr>
                <w:color w:val="000000"/>
              </w:rPr>
              <w:t xml:space="preserve"> </w:t>
            </w:r>
            <w:r w:rsidR="00AA1D78" w:rsidRPr="00AA1D78">
              <w:rPr>
                <w:color w:val="080808"/>
              </w:rPr>
              <w:t xml:space="preserve">== </w:t>
            </w:r>
            <w:r w:rsidR="00AA1D78" w:rsidRPr="00AA1D78">
              <w:rPr>
                <w:b w:val="0"/>
                <w:bCs w:val="0"/>
                <w:color w:val="1F542E"/>
              </w:rPr>
              <w:t>NULL</w:t>
            </w:r>
            <w:r w:rsidR="00AA1D78" w:rsidRPr="00AA1D78">
              <w:rPr>
                <w:color w:val="080808"/>
              </w:rPr>
              <w:t>) {</w:t>
            </w:r>
            <w:r w:rsidR="00AA1D78" w:rsidRPr="00AA1D78">
              <w:rPr>
                <w:color w:val="080808"/>
              </w:rPr>
              <w:br/>
              <w:t xml:space="preserve">            Delete(</w:t>
            </w:r>
            <w:proofErr w:type="spellStart"/>
            <w:r w:rsidR="00AA1D78" w:rsidRPr="00AA1D78">
              <w:rPr>
                <w:color w:val="080808"/>
              </w:rPr>
              <w:t>treeNode</w:t>
            </w:r>
            <w:proofErr w:type="spellEnd"/>
            <w:r w:rsidR="00AA1D78" w:rsidRPr="00AA1D78">
              <w:rPr>
                <w:color w:val="080808"/>
              </w:rPr>
              <w:t>-&gt;</w:t>
            </w:r>
            <w:r w:rsidR="00AA1D78" w:rsidRPr="00AA1D78">
              <w:rPr>
                <w:color w:val="000000"/>
              </w:rPr>
              <w:t>data</w:t>
            </w:r>
            <w:r w:rsidR="00AA1D78" w:rsidRPr="00AA1D78">
              <w:rPr>
                <w:color w:val="080808"/>
              </w:rPr>
              <w:t>);</w:t>
            </w:r>
            <w:r w:rsidR="00AA1D78" w:rsidRPr="00AA1D78">
              <w:rPr>
                <w:color w:val="080808"/>
              </w:rPr>
              <w:br/>
              <w:t xml:space="preserve">        }</w:t>
            </w:r>
            <w:r w:rsidR="00AA1D78" w:rsidRPr="00AA1D78">
              <w:rPr>
                <w:color w:val="080808"/>
              </w:rPr>
              <w:br/>
              <w:t xml:space="preserve">    }</w:t>
            </w:r>
            <w:r w:rsidR="00AA1D78" w:rsidRPr="00AA1D78">
              <w:rPr>
                <w:color w:val="080808"/>
              </w:rPr>
              <w:br/>
              <w:t>}</w:t>
            </w:r>
          </w:p>
          <w:p w14:paraId="21E37F75" w14:textId="3BEDFEDD" w:rsidR="000C2F26" w:rsidRDefault="000C2F26" w:rsidP="000C2F26">
            <w:pPr>
              <w:pStyle w:val="HTMLPreformatted"/>
              <w:shd w:val="clear" w:color="auto" w:fill="FFFFFF"/>
              <w:rPr>
                <w:color w:val="080808"/>
                <w:sz w:val="17"/>
                <w:szCs w:val="17"/>
              </w:rPr>
            </w:pPr>
          </w:p>
          <w:p w14:paraId="7FB83B03" w14:textId="2F9D7F93" w:rsidR="003F1D9E" w:rsidRDefault="003F1D9E" w:rsidP="003F1D9E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};</w:t>
            </w:r>
          </w:p>
          <w:p w14:paraId="49382903" w14:textId="77777777" w:rsidR="002603F4" w:rsidRDefault="002603F4"/>
        </w:tc>
      </w:tr>
    </w:tbl>
    <w:p w14:paraId="4FD8330D" w14:textId="6FFB3A73" w:rsidR="002603F4" w:rsidRDefault="002603F4"/>
    <w:p w14:paraId="13FE3E66" w14:textId="4550F3A5" w:rsidR="002603F4" w:rsidRDefault="002603F4" w:rsidP="002603F4">
      <w:pPr>
        <w:pStyle w:val="Heading1"/>
      </w:pPr>
      <w:r>
        <w:t>Task 01(a)</w:t>
      </w:r>
    </w:p>
    <w:p w14:paraId="4BD950A4" w14:textId="15F6A47F" w:rsidR="002603F4" w:rsidRDefault="002603F4" w:rsidP="002603F4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0CEDCB9F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B72E23B" w14:textId="77777777" w:rsidR="00E5672A" w:rsidRPr="00E5672A" w:rsidRDefault="00E5672A" w:rsidP="00E567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</w:pP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E5672A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main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 {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E5672A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deleting a leaf node</w:t>
            </w:r>
            <w:r w:rsidRPr="00E5672A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nt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nt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] = {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3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43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5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78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9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42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73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76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2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8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}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ngth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sizeof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/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sizeof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for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 </w:t>
            </w:r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ength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+) {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nsertWithoutDuplication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E5672A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Values of the tree are:</w:t>
            </w:r>
            <w:r w:rsidRPr="00E5672A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E5672A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PreOrder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E5672A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E5672A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E5672A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E5672A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\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n</w:t>
            </w:r>
            <w:r w:rsidRPr="00E5672A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Values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 after deleting 3 from the tree are:</w:t>
            </w:r>
            <w:r w:rsidRPr="00E5672A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E5672A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Delete(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PreOrder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E567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&gt;</w:t>
            </w:r>
            <w:r w:rsidRPr="00E5672A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root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E5672A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E5672A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E5672A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</w:t>
            </w:r>
          </w:p>
          <w:p w14:paraId="4AD949B7" w14:textId="77777777" w:rsidR="00353FE6" w:rsidRDefault="00353FE6" w:rsidP="002603F4"/>
        </w:tc>
      </w:tr>
    </w:tbl>
    <w:p w14:paraId="321155E8" w14:textId="77777777" w:rsidR="002603F4" w:rsidRPr="002603F4" w:rsidRDefault="002603F4" w:rsidP="002603F4"/>
    <w:p w14:paraId="4BFA8239" w14:textId="5E1980D8" w:rsidR="002603F4" w:rsidRDefault="002603F4" w:rsidP="002603F4">
      <w:pPr>
        <w:pStyle w:val="Heading2"/>
      </w:pPr>
      <w:r>
        <w:t>Output:</w:t>
      </w:r>
    </w:p>
    <w:p w14:paraId="1370B6F6" w14:textId="4386B533" w:rsidR="002603F4" w:rsidRDefault="00E11F12" w:rsidP="002603F4">
      <w:r w:rsidRPr="00E11F12">
        <w:rPr>
          <w:noProof/>
        </w:rPr>
        <w:drawing>
          <wp:inline distT="0" distB="0" distL="0" distR="0" wp14:anchorId="21E22CA3" wp14:editId="7CD72B26">
            <wp:extent cx="4839119" cy="1790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7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FE87E" w14:textId="3B924731" w:rsidR="002603F4" w:rsidRDefault="002603F4" w:rsidP="002603F4">
      <w:pPr>
        <w:pStyle w:val="Heading1"/>
      </w:pPr>
      <w:r>
        <w:t>Task 01(b)</w:t>
      </w:r>
    </w:p>
    <w:p w14:paraId="538839BB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37D130FE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0C89964" w14:textId="77777777" w:rsidR="00E77325" w:rsidRDefault="00E77325" w:rsidP="00E77325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deleting node with only one subtree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 xml:space="preserve">) /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for 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>length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Values of the tree are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n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Values</w:t>
            </w:r>
            <w:proofErr w:type="spellEnd"/>
            <w:r>
              <w:rPr>
                <w:color w:val="067D17"/>
              </w:rPr>
              <w:t xml:space="preserve"> after deleting 43 from the tree are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Delete(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2C1B8BDC" w14:textId="77777777" w:rsidR="00353FE6" w:rsidRDefault="00353FE6" w:rsidP="007E55F5"/>
        </w:tc>
      </w:tr>
    </w:tbl>
    <w:p w14:paraId="446AADE6" w14:textId="77777777" w:rsidR="002603F4" w:rsidRPr="002603F4" w:rsidRDefault="002603F4" w:rsidP="002603F4"/>
    <w:p w14:paraId="4B9E169D" w14:textId="77777777" w:rsidR="002603F4" w:rsidRDefault="002603F4" w:rsidP="002603F4">
      <w:pPr>
        <w:pStyle w:val="Heading2"/>
      </w:pPr>
      <w:r>
        <w:lastRenderedPageBreak/>
        <w:t>Output:</w:t>
      </w:r>
    </w:p>
    <w:p w14:paraId="0AD65882" w14:textId="49554741" w:rsidR="002603F4" w:rsidRPr="002603F4" w:rsidRDefault="001F1EB9" w:rsidP="002603F4">
      <w:r w:rsidRPr="001F1EB9">
        <w:rPr>
          <w:noProof/>
        </w:rPr>
        <w:drawing>
          <wp:inline distT="0" distB="0" distL="0" distR="0" wp14:anchorId="679B6440" wp14:editId="4F61CAB5">
            <wp:extent cx="5380186" cy="246147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8445" w14:textId="5C0E340A" w:rsidR="002603F4" w:rsidRDefault="002603F4" w:rsidP="002603F4"/>
    <w:p w14:paraId="20C574BE" w14:textId="27B4C158" w:rsidR="002603F4" w:rsidRDefault="002603F4" w:rsidP="002603F4">
      <w:pPr>
        <w:pStyle w:val="Heading1"/>
      </w:pPr>
      <w:r>
        <w:t>Task 01(c)</w:t>
      </w:r>
    </w:p>
    <w:p w14:paraId="32B05183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2DE48718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00D6A9D" w14:textId="77777777" w:rsidR="00E77325" w:rsidRDefault="00E77325" w:rsidP="00E77325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deleting node with two children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 xml:space="preserve">) /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for 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>length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Values of the tree are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n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Values</w:t>
            </w:r>
            <w:proofErr w:type="spellEnd"/>
            <w:r>
              <w:rPr>
                <w:color w:val="067D17"/>
              </w:rPr>
              <w:t xml:space="preserve"> after deleting 9 from the tree are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Delete(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3133DE51" w14:textId="77777777" w:rsidR="00353FE6" w:rsidRDefault="00353FE6" w:rsidP="007E55F5"/>
        </w:tc>
      </w:tr>
    </w:tbl>
    <w:p w14:paraId="25CA1356" w14:textId="77777777" w:rsidR="002603F4" w:rsidRPr="002603F4" w:rsidRDefault="002603F4" w:rsidP="002603F4"/>
    <w:p w14:paraId="54547EFE" w14:textId="77777777" w:rsidR="002603F4" w:rsidRDefault="002603F4" w:rsidP="002603F4">
      <w:pPr>
        <w:pStyle w:val="Heading2"/>
      </w:pPr>
      <w:r>
        <w:lastRenderedPageBreak/>
        <w:t>Output:</w:t>
      </w:r>
    </w:p>
    <w:p w14:paraId="4898AB51" w14:textId="6F2D8CB6" w:rsidR="002603F4" w:rsidRPr="002603F4" w:rsidRDefault="00152422" w:rsidP="002603F4">
      <w:r w:rsidRPr="00152422">
        <w:rPr>
          <w:noProof/>
        </w:rPr>
        <w:drawing>
          <wp:inline distT="0" distB="0" distL="0" distR="0" wp14:anchorId="417C1475" wp14:editId="5029AD89">
            <wp:extent cx="4496190" cy="18289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F420B" w14:textId="77777777" w:rsidR="002603F4" w:rsidRDefault="002603F4" w:rsidP="002603F4"/>
    <w:p w14:paraId="7B1D9E20" w14:textId="10253F6C" w:rsidR="002603F4" w:rsidRDefault="002603F4" w:rsidP="002603F4">
      <w:pPr>
        <w:pStyle w:val="Heading1"/>
      </w:pPr>
      <w:r>
        <w:t>Task 02</w:t>
      </w:r>
    </w:p>
    <w:p w14:paraId="4427BFB0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27F2C623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EEE3920" w14:textId="77777777" w:rsidR="009870E3" w:rsidRDefault="009870E3" w:rsidP="009870E3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destroy the tree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 xml:space="preserve">) /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for 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>length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ree value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DestroyTreeAndRoot</w:t>
            </w:r>
            <w:proofErr w:type="spellEnd"/>
            <w:r>
              <w:rPr>
                <w:color w:val="080808"/>
              </w:rPr>
              <w:t>(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n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Printing</w:t>
            </w:r>
            <w:proofErr w:type="spellEnd"/>
            <w:r>
              <w:rPr>
                <w:color w:val="067D17"/>
              </w:rPr>
              <w:t xml:space="preserve"> the tree again after destroying but nothing printe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}</w:t>
            </w:r>
          </w:p>
          <w:p w14:paraId="43F1A279" w14:textId="77777777" w:rsidR="00353FE6" w:rsidRDefault="00353FE6" w:rsidP="007E55F5"/>
        </w:tc>
      </w:tr>
    </w:tbl>
    <w:p w14:paraId="7DCF0DCB" w14:textId="77777777" w:rsidR="002603F4" w:rsidRPr="002603F4" w:rsidRDefault="002603F4" w:rsidP="002603F4"/>
    <w:p w14:paraId="0B51167E" w14:textId="77777777" w:rsidR="002603F4" w:rsidRDefault="002603F4" w:rsidP="002603F4">
      <w:pPr>
        <w:pStyle w:val="Heading2"/>
      </w:pPr>
      <w:r>
        <w:t>Output:</w:t>
      </w:r>
    </w:p>
    <w:p w14:paraId="40D8890F" w14:textId="6D9E0CF1" w:rsidR="002603F4" w:rsidRPr="002603F4" w:rsidRDefault="00600CF1" w:rsidP="002603F4">
      <w:r w:rsidRPr="00600CF1">
        <w:rPr>
          <w:noProof/>
        </w:rPr>
        <w:drawing>
          <wp:inline distT="0" distB="0" distL="0" distR="0" wp14:anchorId="63637E66" wp14:editId="1967D559">
            <wp:extent cx="5943600" cy="17011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DAB1" w14:textId="4E0EE182" w:rsidR="002603F4" w:rsidRDefault="002603F4" w:rsidP="002603F4"/>
    <w:p w14:paraId="6AA78046" w14:textId="6CEADDAA" w:rsidR="002603F4" w:rsidRDefault="002603F4" w:rsidP="002603F4">
      <w:pPr>
        <w:pStyle w:val="Heading1"/>
      </w:pPr>
      <w:r>
        <w:t>Task 03</w:t>
      </w:r>
    </w:p>
    <w:p w14:paraId="6AC94E34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2F5BF35D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1AAC62B" w14:textId="77777777" w:rsidR="009870E3" w:rsidRDefault="009870E3" w:rsidP="009870E3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printing the leaf nodes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 xml:space="preserve">) /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for 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>length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ree value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n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The</w:t>
            </w:r>
            <w:proofErr w:type="spellEnd"/>
            <w:r>
              <w:rPr>
                <w:color w:val="067D17"/>
              </w:rPr>
              <w:t xml:space="preserve"> leaf nodes of the tree are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int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47CA1A33" w14:textId="77777777" w:rsidR="00353FE6" w:rsidRDefault="00353FE6" w:rsidP="007E55F5"/>
        </w:tc>
      </w:tr>
    </w:tbl>
    <w:p w14:paraId="512BBBFA" w14:textId="77777777" w:rsidR="002603F4" w:rsidRPr="002603F4" w:rsidRDefault="002603F4" w:rsidP="002603F4"/>
    <w:p w14:paraId="15D7547E" w14:textId="77777777" w:rsidR="002603F4" w:rsidRDefault="002603F4" w:rsidP="002603F4">
      <w:pPr>
        <w:pStyle w:val="Heading2"/>
      </w:pPr>
      <w:r>
        <w:t>Output:</w:t>
      </w:r>
    </w:p>
    <w:p w14:paraId="00D1241E" w14:textId="75970D9C" w:rsidR="002603F4" w:rsidRPr="002603F4" w:rsidRDefault="000C42FC" w:rsidP="002603F4">
      <w:r w:rsidRPr="000C42FC">
        <w:rPr>
          <w:noProof/>
        </w:rPr>
        <w:drawing>
          <wp:inline distT="0" distB="0" distL="0" distR="0" wp14:anchorId="3EF21B99" wp14:editId="69199538">
            <wp:extent cx="4740051" cy="190516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0051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28FF" w14:textId="72634B2B" w:rsidR="002603F4" w:rsidRDefault="002603F4" w:rsidP="002603F4"/>
    <w:p w14:paraId="63F632CA" w14:textId="794239AA" w:rsidR="002603F4" w:rsidRDefault="002603F4" w:rsidP="002603F4">
      <w:pPr>
        <w:pStyle w:val="Heading1"/>
      </w:pPr>
      <w:r>
        <w:t>Task 04</w:t>
      </w:r>
    </w:p>
    <w:p w14:paraId="2028E5A0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3623622D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7D6FBE3" w14:textId="77777777" w:rsidR="005E4E57" w:rsidRDefault="005E4E57" w:rsidP="005E4E57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counting the nodes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 xml:space="preserve">) /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for 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>length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ree value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CountNodes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n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Number</w:t>
            </w:r>
            <w:proofErr w:type="spellEnd"/>
            <w:r>
              <w:rPr>
                <w:color w:val="067D17"/>
              </w:rPr>
              <w:t xml:space="preserve"> of leaf nodes :</w:t>
            </w:r>
            <w:r>
              <w:rPr>
                <w:color w:val="0037A6"/>
              </w:rPr>
              <w:t>\t\t</w:t>
            </w:r>
            <w:r>
              <w:rPr>
                <w:color w:val="067D17"/>
              </w:rPr>
              <w:t xml:space="preserve">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660E7A"/>
              </w:rPr>
              <w:t>leafNodeCount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Number of nodes with only left subtree :</w:t>
            </w:r>
            <w:r>
              <w:rPr>
                <w:color w:val="0037A6"/>
              </w:rPr>
              <w:t>\t</w:t>
            </w:r>
            <w:r>
              <w:rPr>
                <w:color w:val="067D17"/>
              </w:rPr>
              <w:t xml:space="preserve">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660E7A"/>
              </w:rPr>
              <w:t>onlyLeftChildCount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Number of nodes with only right subtree :</w:t>
            </w:r>
            <w:r>
              <w:rPr>
                <w:color w:val="0037A6"/>
              </w:rPr>
              <w:t>\t</w:t>
            </w:r>
            <w:r>
              <w:rPr>
                <w:color w:val="067D17"/>
              </w:rPr>
              <w:t xml:space="preserve">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660E7A"/>
              </w:rPr>
              <w:t>onlyRightChildCount</w:t>
            </w:r>
            <w:proofErr w:type="spellEnd"/>
            <w:r>
              <w:rPr>
                <w:color w:val="660E7A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5BFDE412" w14:textId="77777777" w:rsidR="00353FE6" w:rsidRDefault="00353FE6" w:rsidP="007E55F5"/>
        </w:tc>
      </w:tr>
    </w:tbl>
    <w:p w14:paraId="6F42EDD9" w14:textId="77777777" w:rsidR="002603F4" w:rsidRPr="002603F4" w:rsidRDefault="002603F4" w:rsidP="002603F4"/>
    <w:p w14:paraId="75AB9531" w14:textId="77777777" w:rsidR="002603F4" w:rsidRDefault="002603F4" w:rsidP="002603F4">
      <w:pPr>
        <w:pStyle w:val="Heading2"/>
      </w:pPr>
      <w:r>
        <w:t>Output:</w:t>
      </w:r>
    </w:p>
    <w:p w14:paraId="52876047" w14:textId="0F0AA48B" w:rsidR="002603F4" w:rsidRPr="002603F4" w:rsidRDefault="00155EFB" w:rsidP="002603F4">
      <w:r w:rsidRPr="00155EFB">
        <w:rPr>
          <w:noProof/>
        </w:rPr>
        <w:drawing>
          <wp:inline distT="0" distB="0" distL="0" distR="0" wp14:anchorId="26572B09" wp14:editId="791AB722">
            <wp:extent cx="5022015" cy="2377646"/>
            <wp:effectExtent l="0" t="0" r="762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2015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9A45" w14:textId="2E8557CA" w:rsidR="002603F4" w:rsidRDefault="002603F4" w:rsidP="002603F4"/>
    <w:p w14:paraId="3F156799" w14:textId="4DBF8A7E" w:rsidR="002603F4" w:rsidRDefault="002603F4" w:rsidP="002603F4">
      <w:pPr>
        <w:pStyle w:val="Heading1"/>
      </w:pPr>
      <w:r>
        <w:t>Task 05</w:t>
      </w:r>
    </w:p>
    <w:p w14:paraId="53446A5C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6367B08F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7521612" w14:textId="77777777" w:rsidR="005E4E57" w:rsidRDefault="005E4E57" w:rsidP="005E4E57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 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deleting leaf nodes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 xml:space="preserve">) /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for 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>length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80808"/>
              </w:rPr>
              <w:t>-&gt;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ree value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DeleteLeafNod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n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Tree</w:t>
            </w:r>
            <w:proofErr w:type="spellEnd"/>
            <w:r>
              <w:rPr>
                <w:color w:val="067D17"/>
              </w:rPr>
              <w:t xml:space="preserve"> values after destroying the leaf node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02B135C0" w14:textId="77777777" w:rsidR="00353FE6" w:rsidRDefault="00353FE6" w:rsidP="007E55F5"/>
        </w:tc>
      </w:tr>
    </w:tbl>
    <w:p w14:paraId="74204F2C" w14:textId="77777777" w:rsidR="002603F4" w:rsidRPr="002603F4" w:rsidRDefault="002603F4" w:rsidP="002603F4"/>
    <w:p w14:paraId="168A3948" w14:textId="77777777" w:rsidR="002603F4" w:rsidRDefault="002603F4" w:rsidP="002603F4">
      <w:pPr>
        <w:pStyle w:val="Heading2"/>
      </w:pPr>
      <w:r>
        <w:t>Output:</w:t>
      </w:r>
    </w:p>
    <w:p w14:paraId="4FC44105" w14:textId="67CDBF13" w:rsidR="002603F4" w:rsidRPr="002603F4" w:rsidRDefault="00A245A0" w:rsidP="002603F4">
      <w:r w:rsidRPr="00A245A0">
        <w:rPr>
          <w:noProof/>
        </w:rPr>
        <w:drawing>
          <wp:inline distT="0" distB="0" distL="0" distR="0" wp14:anchorId="5B283B81" wp14:editId="317FAA84">
            <wp:extent cx="5258256" cy="1920406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5AB9C" w14:textId="36FF29B2" w:rsidR="002603F4" w:rsidRDefault="002603F4" w:rsidP="002603F4"/>
    <w:p w14:paraId="7952EFB1" w14:textId="144E31BF" w:rsidR="002603F4" w:rsidRDefault="002603F4" w:rsidP="002603F4">
      <w:pPr>
        <w:pStyle w:val="Heading1"/>
      </w:pPr>
      <w:r>
        <w:t>Task 06</w:t>
      </w:r>
    </w:p>
    <w:p w14:paraId="607D3CDF" w14:textId="77777777" w:rsidR="00353FE6" w:rsidRDefault="00353FE6" w:rsidP="00353FE6">
      <w:pPr>
        <w:pStyle w:val="Heading2"/>
      </w:pPr>
      <w:r>
        <w:t>Code: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53FE6" w14:paraId="57942BC2" w14:textId="77777777" w:rsidTr="00374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0DBF92F" w14:textId="77777777" w:rsidR="00DE67AC" w:rsidRDefault="00DE67AC" w:rsidP="00DE67AC">
            <w:pPr>
              <w:pStyle w:val="HTMLPreformatted"/>
              <w:shd w:val="clear" w:color="auto" w:fill="FFFFFF"/>
              <w:rPr>
                <w:color w:val="080808"/>
                <w:sz w:val="17"/>
                <w:szCs w:val="17"/>
              </w:rPr>
            </w:pPr>
            <w:r>
              <w:rPr>
                <w:color w:val="0033B3"/>
                <w:sz w:val="17"/>
                <w:szCs w:val="17"/>
              </w:rPr>
              <w:t xml:space="preserve">int </w:t>
            </w:r>
            <w:r>
              <w:rPr>
                <w:color w:val="00627A"/>
                <w:sz w:val="17"/>
                <w:szCs w:val="17"/>
              </w:rPr>
              <w:t>main</w:t>
            </w:r>
            <w:r>
              <w:rPr>
                <w:color w:val="080808"/>
                <w:sz w:val="17"/>
                <w:szCs w:val="17"/>
              </w:rPr>
              <w:t>() {</w:t>
            </w:r>
            <w:r>
              <w:rPr>
                <w:color w:val="080808"/>
                <w:sz w:val="17"/>
                <w:szCs w:val="17"/>
              </w:rPr>
              <w:br/>
            </w:r>
            <w:r>
              <w:rPr>
                <w:i/>
                <w:iCs/>
                <w:color w:val="8C8C8C"/>
                <w:sz w:val="17"/>
                <w:szCs w:val="17"/>
              </w:rPr>
              <w:t>//delete nodes with only left subtree</w:t>
            </w:r>
            <w:r>
              <w:rPr>
                <w:i/>
                <w:iCs/>
                <w:color w:val="8C8C8C"/>
                <w:sz w:val="17"/>
                <w:szCs w:val="17"/>
              </w:rPr>
              <w:br/>
              <w:t xml:space="preserve">    </w:t>
            </w:r>
            <w:proofErr w:type="spellStart"/>
            <w:r>
              <w:rPr>
                <w:color w:val="00808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&lt;</w:t>
            </w:r>
            <w:r>
              <w:rPr>
                <w:color w:val="0033B3"/>
                <w:sz w:val="17"/>
                <w:szCs w:val="17"/>
              </w:rPr>
              <w:t>int</w:t>
            </w:r>
            <w:r>
              <w:rPr>
                <w:color w:val="080808"/>
                <w:sz w:val="17"/>
                <w:szCs w:val="17"/>
              </w:rPr>
              <w:t>&gt; *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80808"/>
                <w:sz w:val="17"/>
                <w:szCs w:val="17"/>
              </w:rPr>
              <w:t xml:space="preserve">= </w:t>
            </w:r>
            <w:r>
              <w:rPr>
                <w:color w:val="0033B3"/>
                <w:sz w:val="17"/>
                <w:szCs w:val="17"/>
              </w:rPr>
              <w:t xml:space="preserve">new </w:t>
            </w:r>
            <w:proofErr w:type="spellStart"/>
            <w:r>
              <w:rPr>
                <w:color w:val="00808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&lt;</w:t>
            </w:r>
            <w:r>
              <w:rPr>
                <w:color w:val="0033B3"/>
                <w:sz w:val="17"/>
                <w:szCs w:val="17"/>
              </w:rPr>
              <w:t>int</w:t>
            </w:r>
            <w:r>
              <w:rPr>
                <w:color w:val="080808"/>
                <w:sz w:val="17"/>
                <w:szCs w:val="17"/>
              </w:rPr>
              <w:t>&gt;()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r>
              <w:rPr>
                <w:color w:val="0033B3"/>
                <w:sz w:val="17"/>
                <w:szCs w:val="17"/>
              </w:rPr>
              <w:t xml:space="preserve">int </w:t>
            </w:r>
            <w:proofErr w:type="spellStart"/>
            <w:r>
              <w:rPr>
                <w:color w:val="000000"/>
                <w:sz w:val="17"/>
                <w:szCs w:val="17"/>
              </w:rPr>
              <w:t>inputArray</w:t>
            </w:r>
            <w:proofErr w:type="spellEnd"/>
            <w:r>
              <w:rPr>
                <w:color w:val="080808"/>
                <w:sz w:val="17"/>
                <w:szCs w:val="17"/>
              </w:rPr>
              <w:t>[] = {</w:t>
            </w:r>
            <w:r>
              <w:rPr>
                <w:color w:val="1750EB"/>
                <w:sz w:val="17"/>
                <w:szCs w:val="17"/>
              </w:rPr>
              <w:t>50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25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75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15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18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30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80</w:t>
            </w:r>
            <w:r>
              <w:rPr>
                <w:color w:val="080808"/>
                <w:sz w:val="17"/>
                <w:szCs w:val="17"/>
              </w:rPr>
              <w:t xml:space="preserve">, </w:t>
            </w:r>
            <w:r>
              <w:rPr>
                <w:color w:val="1750EB"/>
                <w:sz w:val="17"/>
                <w:szCs w:val="17"/>
              </w:rPr>
              <w:t>77</w:t>
            </w:r>
            <w:r>
              <w:rPr>
                <w:color w:val="080808"/>
                <w:sz w:val="17"/>
                <w:szCs w:val="17"/>
              </w:rPr>
              <w:t>}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r>
              <w:rPr>
                <w:color w:val="0033B3"/>
                <w:sz w:val="17"/>
                <w:szCs w:val="17"/>
              </w:rPr>
              <w:t xml:space="preserve">int </w:t>
            </w:r>
            <w:r>
              <w:rPr>
                <w:color w:val="000000"/>
                <w:sz w:val="17"/>
                <w:szCs w:val="17"/>
              </w:rPr>
              <w:t xml:space="preserve">length </w:t>
            </w:r>
            <w:r>
              <w:rPr>
                <w:color w:val="080808"/>
                <w:sz w:val="17"/>
                <w:szCs w:val="17"/>
              </w:rPr>
              <w:t xml:space="preserve">= </w:t>
            </w:r>
            <w:proofErr w:type="spellStart"/>
            <w:r>
              <w:rPr>
                <w:color w:val="0033B3"/>
                <w:sz w:val="17"/>
                <w:szCs w:val="17"/>
              </w:rPr>
              <w:t>sizeof</w:t>
            </w:r>
            <w:proofErr w:type="spellEnd"/>
            <w:r>
              <w:rPr>
                <w:color w:val="080808"/>
                <w:sz w:val="17"/>
                <w:szCs w:val="17"/>
              </w:rPr>
              <w:t>(</w:t>
            </w:r>
            <w:proofErr w:type="spellStart"/>
            <w:r>
              <w:rPr>
                <w:color w:val="000000"/>
                <w:sz w:val="17"/>
                <w:szCs w:val="17"/>
              </w:rPr>
              <w:t>inputArray</w:t>
            </w:r>
            <w:proofErr w:type="spellEnd"/>
            <w:r>
              <w:rPr>
                <w:color w:val="080808"/>
                <w:sz w:val="17"/>
                <w:szCs w:val="17"/>
              </w:rPr>
              <w:t xml:space="preserve">) / </w:t>
            </w:r>
            <w:proofErr w:type="spellStart"/>
            <w:r>
              <w:rPr>
                <w:color w:val="0033B3"/>
                <w:sz w:val="17"/>
                <w:szCs w:val="17"/>
              </w:rPr>
              <w:t>sizeof</w:t>
            </w:r>
            <w:proofErr w:type="spellEnd"/>
            <w:r>
              <w:rPr>
                <w:color w:val="080808"/>
                <w:sz w:val="17"/>
                <w:szCs w:val="17"/>
              </w:rPr>
              <w:t>(</w:t>
            </w:r>
            <w:proofErr w:type="spellStart"/>
            <w:r>
              <w:rPr>
                <w:color w:val="000000"/>
                <w:sz w:val="17"/>
                <w:szCs w:val="17"/>
              </w:rPr>
              <w:t>inputArray</w:t>
            </w:r>
            <w:proofErr w:type="spellEnd"/>
            <w:r>
              <w:rPr>
                <w:color w:val="080808"/>
                <w:sz w:val="17"/>
                <w:szCs w:val="17"/>
              </w:rPr>
              <w:t>[</w:t>
            </w:r>
            <w:r>
              <w:rPr>
                <w:color w:val="1750EB"/>
                <w:sz w:val="17"/>
                <w:szCs w:val="17"/>
              </w:rPr>
              <w:t>0</w:t>
            </w:r>
            <w:r>
              <w:rPr>
                <w:color w:val="080808"/>
                <w:sz w:val="17"/>
                <w:szCs w:val="17"/>
              </w:rPr>
              <w:t>])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r>
              <w:rPr>
                <w:color w:val="0033B3"/>
                <w:sz w:val="17"/>
                <w:szCs w:val="17"/>
              </w:rPr>
              <w:t xml:space="preserve">for </w:t>
            </w:r>
            <w:r>
              <w:rPr>
                <w:color w:val="080808"/>
                <w:sz w:val="17"/>
                <w:szCs w:val="17"/>
              </w:rPr>
              <w:t>(</w:t>
            </w:r>
            <w:r>
              <w:rPr>
                <w:color w:val="0033B3"/>
                <w:sz w:val="17"/>
                <w:szCs w:val="17"/>
              </w:rPr>
              <w:t xml:space="preserve">int </w:t>
            </w:r>
            <w:proofErr w:type="spellStart"/>
            <w:r>
              <w:rPr>
                <w:color w:val="000000"/>
                <w:sz w:val="17"/>
                <w:szCs w:val="17"/>
              </w:rPr>
              <w:t>i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80808"/>
                <w:sz w:val="17"/>
                <w:szCs w:val="17"/>
              </w:rPr>
              <w:t xml:space="preserve">= </w:t>
            </w:r>
            <w:r>
              <w:rPr>
                <w:color w:val="1750EB"/>
                <w:sz w:val="17"/>
                <w:szCs w:val="17"/>
              </w:rPr>
              <w:t>0</w:t>
            </w:r>
            <w:r>
              <w:rPr>
                <w:color w:val="080808"/>
                <w:sz w:val="17"/>
                <w:szCs w:val="17"/>
              </w:rPr>
              <w:t xml:space="preserve">; </w:t>
            </w:r>
            <w:proofErr w:type="spellStart"/>
            <w:r>
              <w:rPr>
                <w:color w:val="000000"/>
                <w:sz w:val="17"/>
                <w:szCs w:val="17"/>
              </w:rPr>
              <w:t>i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80808"/>
                <w:sz w:val="17"/>
                <w:szCs w:val="17"/>
              </w:rPr>
              <w:t xml:space="preserve">&lt; </w:t>
            </w:r>
            <w:r>
              <w:rPr>
                <w:color w:val="000000"/>
                <w:sz w:val="17"/>
                <w:szCs w:val="17"/>
              </w:rPr>
              <w:t>length</w:t>
            </w:r>
            <w:r>
              <w:rPr>
                <w:color w:val="080808"/>
                <w:sz w:val="17"/>
                <w:szCs w:val="17"/>
              </w:rPr>
              <w:t xml:space="preserve">; </w:t>
            </w:r>
            <w:proofErr w:type="spellStart"/>
            <w:r>
              <w:rPr>
                <w:color w:val="000000"/>
                <w:sz w:val="17"/>
                <w:szCs w:val="17"/>
              </w:rPr>
              <w:t>i</w:t>
            </w:r>
            <w:proofErr w:type="spellEnd"/>
            <w:r>
              <w:rPr>
                <w:color w:val="080808"/>
                <w:sz w:val="17"/>
                <w:szCs w:val="17"/>
              </w:rPr>
              <w:t>++) {</w:t>
            </w:r>
            <w:r>
              <w:rPr>
                <w:color w:val="080808"/>
                <w:sz w:val="17"/>
                <w:szCs w:val="17"/>
              </w:rPr>
              <w:br/>
              <w:t xml:space="preserve">        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-&gt;</w:t>
            </w:r>
            <w:proofErr w:type="spellStart"/>
            <w:r>
              <w:rPr>
                <w:color w:val="080808"/>
                <w:sz w:val="17"/>
                <w:szCs w:val="17"/>
              </w:rPr>
              <w:t>InsertWithoutDuplication</w:t>
            </w:r>
            <w:proofErr w:type="spellEnd"/>
            <w:r>
              <w:rPr>
                <w:color w:val="080808"/>
                <w:sz w:val="17"/>
                <w:szCs w:val="17"/>
              </w:rPr>
              <w:t>(</w:t>
            </w:r>
            <w:proofErr w:type="spellStart"/>
            <w:r>
              <w:rPr>
                <w:color w:val="000000"/>
                <w:sz w:val="17"/>
                <w:szCs w:val="17"/>
              </w:rPr>
              <w:t>inputArray</w:t>
            </w:r>
            <w:proofErr w:type="spellEnd"/>
            <w:r>
              <w:rPr>
                <w:color w:val="080808"/>
                <w:sz w:val="17"/>
                <w:szCs w:val="17"/>
              </w:rPr>
              <w:t>[</w:t>
            </w:r>
            <w:proofErr w:type="spellStart"/>
            <w:r>
              <w:rPr>
                <w:color w:val="000000"/>
                <w:sz w:val="17"/>
                <w:szCs w:val="17"/>
              </w:rPr>
              <w:t>i</w:t>
            </w:r>
            <w:proofErr w:type="spellEnd"/>
            <w:r>
              <w:rPr>
                <w:color w:val="080808"/>
                <w:sz w:val="17"/>
                <w:szCs w:val="17"/>
              </w:rPr>
              <w:t>]);</w:t>
            </w:r>
            <w:r>
              <w:rPr>
                <w:color w:val="080808"/>
                <w:sz w:val="17"/>
                <w:szCs w:val="17"/>
              </w:rPr>
              <w:br/>
              <w:t xml:space="preserve">    }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proofErr w:type="spellStart"/>
            <w:r>
              <w:rPr>
                <w:color w:val="000000"/>
                <w:sz w:val="17"/>
                <w:szCs w:val="17"/>
              </w:rPr>
              <w:t>cout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08080"/>
                <w:sz w:val="17"/>
                <w:szCs w:val="17"/>
              </w:rPr>
              <w:t xml:space="preserve">&lt;&lt; </w:t>
            </w:r>
            <w:r>
              <w:rPr>
                <w:color w:val="067D17"/>
                <w:sz w:val="17"/>
                <w:szCs w:val="17"/>
              </w:rPr>
              <w:t>"Values in the tree are:</w:t>
            </w:r>
            <w:r>
              <w:rPr>
                <w:color w:val="0037A6"/>
                <w:sz w:val="17"/>
                <w:szCs w:val="17"/>
              </w:rPr>
              <w:t>\n</w:t>
            </w:r>
            <w:r>
              <w:rPr>
                <w:color w:val="067D17"/>
                <w:sz w:val="17"/>
                <w:szCs w:val="17"/>
              </w:rPr>
              <w:t>"</w:t>
            </w:r>
            <w:r>
              <w:rPr>
                <w:color w:val="080808"/>
                <w:sz w:val="17"/>
                <w:szCs w:val="17"/>
              </w:rPr>
              <w:t>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80808"/>
                <w:sz w:val="17"/>
                <w:szCs w:val="17"/>
              </w:rPr>
              <w:t xml:space="preserve">-&gt; </w:t>
            </w:r>
            <w:proofErr w:type="spellStart"/>
            <w:r>
              <w:rPr>
                <w:color w:val="080808"/>
                <w:sz w:val="17"/>
                <w:szCs w:val="17"/>
              </w:rPr>
              <w:t>PreOrder</w:t>
            </w:r>
            <w:proofErr w:type="spellEnd"/>
            <w:r>
              <w:rPr>
                <w:color w:val="080808"/>
                <w:sz w:val="17"/>
                <w:szCs w:val="17"/>
              </w:rPr>
              <w:t>(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80808"/>
                <w:sz w:val="17"/>
                <w:szCs w:val="17"/>
              </w:rPr>
              <w:t xml:space="preserve">-&gt; </w:t>
            </w:r>
            <w:r>
              <w:rPr>
                <w:color w:val="660E7A"/>
                <w:sz w:val="17"/>
                <w:szCs w:val="17"/>
              </w:rPr>
              <w:t>root</w:t>
            </w:r>
            <w:r>
              <w:rPr>
                <w:color w:val="080808"/>
                <w:sz w:val="17"/>
                <w:szCs w:val="17"/>
              </w:rPr>
              <w:t>)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-&gt;</w:t>
            </w:r>
            <w:proofErr w:type="spellStart"/>
            <w:r>
              <w:rPr>
                <w:color w:val="080808"/>
                <w:sz w:val="17"/>
                <w:szCs w:val="17"/>
              </w:rPr>
              <w:t>DeleteLeftSubtree</w:t>
            </w:r>
            <w:proofErr w:type="spellEnd"/>
            <w:r>
              <w:rPr>
                <w:color w:val="080808"/>
                <w:sz w:val="17"/>
                <w:szCs w:val="17"/>
              </w:rPr>
              <w:t>(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-&gt;</w:t>
            </w:r>
            <w:r>
              <w:rPr>
                <w:color w:val="660E7A"/>
                <w:sz w:val="17"/>
                <w:szCs w:val="17"/>
              </w:rPr>
              <w:t>root</w:t>
            </w:r>
            <w:r>
              <w:rPr>
                <w:color w:val="080808"/>
                <w:sz w:val="17"/>
                <w:szCs w:val="17"/>
              </w:rPr>
              <w:t>)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proofErr w:type="spellStart"/>
            <w:r>
              <w:rPr>
                <w:color w:val="000000"/>
                <w:sz w:val="17"/>
                <w:szCs w:val="17"/>
              </w:rPr>
              <w:t>cout</w:t>
            </w:r>
            <w:proofErr w:type="spellEnd"/>
            <w:r>
              <w:rPr>
                <w:color w:val="000000"/>
                <w:sz w:val="17"/>
                <w:szCs w:val="17"/>
              </w:rPr>
              <w:t xml:space="preserve"> </w:t>
            </w:r>
            <w:r>
              <w:rPr>
                <w:color w:val="008080"/>
                <w:sz w:val="17"/>
                <w:szCs w:val="17"/>
              </w:rPr>
              <w:t xml:space="preserve">&lt;&lt; </w:t>
            </w:r>
            <w:r>
              <w:rPr>
                <w:color w:val="067D17"/>
                <w:sz w:val="17"/>
                <w:szCs w:val="17"/>
              </w:rPr>
              <w:t>"</w:t>
            </w:r>
            <w:r>
              <w:rPr>
                <w:color w:val="0037A6"/>
                <w:sz w:val="17"/>
                <w:szCs w:val="17"/>
              </w:rPr>
              <w:t>\n\</w:t>
            </w:r>
            <w:proofErr w:type="spellStart"/>
            <w:r>
              <w:rPr>
                <w:color w:val="0037A6"/>
                <w:sz w:val="17"/>
                <w:szCs w:val="17"/>
              </w:rPr>
              <w:t>n</w:t>
            </w:r>
            <w:r>
              <w:rPr>
                <w:color w:val="067D17"/>
                <w:sz w:val="17"/>
                <w:szCs w:val="17"/>
              </w:rPr>
              <w:t>Values</w:t>
            </w:r>
            <w:proofErr w:type="spellEnd"/>
            <w:r>
              <w:rPr>
                <w:color w:val="067D17"/>
                <w:sz w:val="17"/>
                <w:szCs w:val="17"/>
              </w:rPr>
              <w:t xml:space="preserve"> in the tree after deleting the node having only left subtree are:</w:t>
            </w:r>
            <w:r>
              <w:rPr>
                <w:color w:val="0037A6"/>
                <w:sz w:val="17"/>
                <w:szCs w:val="17"/>
              </w:rPr>
              <w:t>\n</w:t>
            </w:r>
            <w:r>
              <w:rPr>
                <w:color w:val="067D17"/>
                <w:sz w:val="17"/>
                <w:szCs w:val="17"/>
              </w:rPr>
              <w:t>"</w:t>
            </w:r>
            <w:r>
              <w:rPr>
                <w:color w:val="080808"/>
                <w:sz w:val="17"/>
                <w:szCs w:val="17"/>
              </w:rPr>
              <w:t>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-&gt;</w:t>
            </w:r>
            <w:proofErr w:type="spellStart"/>
            <w:r>
              <w:rPr>
                <w:color w:val="080808"/>
                <w:sz w:val="17"/>
                <w:szCs w:val="17"/>
              </w:rPr>
              <w:t>PreOrder</w:t>
            </w:r>
            <w:proofErr w:type="spellEnd"/>
            <w:r>
              <w:rPr>
                <w:color w:val="080808"/>
                <w:sz w:val="17"/>
                <w:szCs w:val="17"/>
              </w:rPr>
              <w:t>(</w:t>
            </w:r>
            <w:proofErr w:type="spellStart"/>
            <w:r>
              <w:rPr>
                <w:color w:val="000000"/>
                <w:sz w:val="17"/>
                <w:szCs w:val="17"/>
              </w:rPr>
              <w:t>binarySearchTree</w:t>
            </w:r>
            <w:proofErr w:type="spellEnd"/>
            <w:r>
              <w:rPr>
                <w:color w:val="080808"/>
                <w:sz w:val="17"/>
                <w:szCs w:val="17"/>
              </w:rPr>
              <w:t>-&gt;</w:t>
            </w:r>
            <w:r>
              <w:rPr>
                <w:color w:val="660E7A"/>
                <w:sz w:val="17"/>
                <w:szCs w:val="17"/>
              </w:rPr>
              <w:t>root</w:t>
            </w:r>
            <w:r>
              <w:rPr>
                <w:color w:val="080808"/>
                <w:sz w:val="17"/>
                <w:szCs w:val="17"/>
              </w:rPr>
              <w:t>);</w:t>
            </w:r>
            <w:r>
              <w:rPr>
                <w:color w:val="080808"/>
                <w:sz w:val="17"/>
                <w:szCs w:val="17"/>
              </w:rPr>
              <w:br/>
              <w:t xml:space="preserve">    </w:t>
            </w:r>
            <w:r>
              <w:rPr>
                <w:color w:val="0033B3"/>
                <w:sz w:val="17"/>
                <w:szCs w:val="17"/>
              </w:rPr>
              <w:t xml:space="preserve">return </w:t>
            </w:r>
            <w:r>
              <w:rPr>
                <w:color w:val="1750EB"/>
                <w:sz w:val="17"/>
                <w:szCs w:val="17"/>
              </w:rPr>
              <w:t>0</w:t>
            </w:r>
            <w:r>
              <w:rPr>
                <w:color w:val="080808"/>
                <w:sz w:val="17"/>
                <w:szCs w:val="17"/>
              </w:rPr>
              <w:t>;</w:t>
            </w:r>
            <w:r>
              <w:rPr>
                <w:color w:val="080808"/>
                <w:sz w:val="17"/>
                <w:szCs w:val="17"/>
              </w:rPr>
              <w:br/>
              <w:t>}</w:t>
            </w:r>
          </w:p>
          <w:p w14:paraId="3F952408" w14:textId="77777777" w:rsidR="00353FE6" w:rsidRDefault="00353FE6" w:rsidP="007E55F5"/>
        </w:tc>
      </w:tr>
    </w:tbl>
    <w:p w14:paraId="23FBFB18" w14:textId="77777777" w:rsidR="002603F4" w:rsidRPr="002603F4" w:rsidRDefault="002603F4" w:rsidP="002603F4"/>
    <w:p w14:paraId="14DC97AC" w14:textId="77777777" w:rsidR="002603F4" w:rsidRDefault="002603F4" w:rsidP="002603F4">
      <w:pPr>
        <w:pStyle w:val="Heading2"/>
      </w:pPr>
      <w:r>
        <w:t>Output:</w:t>
      </w:r>
    </w:p>
    <w:p w14:paraId="6DB34DB1" w14:textId="0224FEA9" w:rsidR="002603F4" w:rsidRPr="002603F4" w:rsidRDefault="00CB0E7C" w:rsidP="002603F4">
      <w:r w:rsidRPr="00CB0E7C">
        <w:rPr>
          <w:noProof/>
        </w:rPr>
        <w:drawing>
          <wp:inline distT="0" distB="0" distL="0" distR="0" wp14:anchorId="604A3E1C" wp14:editId="39F60A80">
            <wp:extent cx="5943600" cy="16459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7C0B4" w14:textId="77777777" w:rsidR="002603F4" w:rsidRPr="002603F4" w:rsidRDefault="002603F4" w:rsidP="002603F4"/>
    <w:sectPr w:rsidR="002603F4" w:rsidRPr="00260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LQ0MTa3BHEslXSUglOLizPz80AKjGoBC4k0NiwAAAA="/>
  </w:docVars>
  <w:rsids>
    <w:rsidRoot w:val="002603F4"/>
    <w:rsid w:val="000C2F26"/>
    <w:rsid w:val="000C42FC"/>
    <w:rsid w:val="00152422"/>
    <w:rsid w:val="00155EFB"/>
    <w:rsid w:val="001F1EB9"/>
    <w:rsid w:val="002603F4"/>
    <w:rsid w:val="00353FE6"/>
    <w:rsid w:val="00374686"/>
    <w:rsid w:val="003F1D9E"/>
    <w:rsid w:val="00474CD3"/>
    <w:rsid w:val="005E1509"/>
    <w:rsid w:val="005E4E57"/>
    <w:rsid w:val="00600CF1"/>
    <w:rsid w:val="00903680"/>
    <w:rsid w:val="009870E3"/>
    <w:rsid w:val="00A245A0"/>
    <w:rsid w:val="00AA1D78"/>
    <w:rsid w:val="00CB0E7C"/>
    <w:rsid w:val="00DE67AC"/>
    <w:rsid w:val="00E11F12"/>
    <w:rsid w:val="00E5672A"/>
    <w:rsid w:val="00E7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FA5DE"/>
  <w15:chartTrackingRefBased/>
  <w15:docId w15:val="{5E3682BE-E5C1-4142-B82B-C7CFFE2C8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3F4"/>
    <w:pPr>
      <w:spacing w:after="120" w:line="264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03F4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3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3F4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2603F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2603F4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table" w:styleId="TableGrid">
    <w:name w:val="Table Grid"/>
    <w:basedOn w:val="TableNormal"/>
    <w:uiPriority w:val="39"/>
    <w:rsid w:val="00260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603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67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672A"/>
    <w:rPr>
      <w:rFonts w:ascii="Courier New" w:eastAsia="Times New Roman" w:hAnsi="Courier New" w:cs="Courier New"/>
      <w:sz w:val="20"/>
      <w:szCs w:val="20"/>
    </w:rPr>
  </w:style>
  <w:style w:type="table" w:styleId="GridTable1Light-Accent5">
    <w:name w:val="Grid Table 1 Light Accent 5"/>
    <w:basedOn w:val="TableNormal"/>
    <w:uiPriority w:val="46"/>
    <w:rsid w:val="0037468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8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524B80-F62A-4D1C-8086-C89591B417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66CFFA-5656-4E94-B37B-BEC87AE6C8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42A96F-0153-4140-BD10-9835FD703F5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817</Words>
  <Characters>16058</Characters>
  <Application>Microsoft Office Word</Application>
  <DocSecurity>0</DocSecurity>
  <Lines>133</Lines>
  <Paragraphs>37</Paragraphs>
  <ScaleCrop>false</ScaleCrop>
  <Company/>
  <LinksUpToDate>false</LinksUpToDate>
  <CharactersWithSpaces>1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3</cp:revision>
  <dcterms:created xsi:type="dcterms:W3CDTF">2021-01-01T17:42:00Z</dcterms:created>
  <dcterms:modified xsi:type="dcterms:W3CDTF">2021-01-12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